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7ad973919b03b3ad89b48414cf4cc781533ac7"/>
    <w:p>
      <w:pPr>
        <w:pStyle w:val="Heading3"/>
      </w:pPr>
      <w:r>
        <w:t xml:space="preserve">Распоряжение ЯК-01-76/7 Об усилении пожарной безопасности в районе Якиманка города Москвы в осенне-зимний период 2017-2018 г.г.</w:t>
      </w:r>
    </w:p>
    <w:p>
      <w:pPr>
        <w:pStyle w:val="FirstParagraph"/>
      </w:pPr>
      <w:r>
        <w:t xml:space="preserve">25.01.2019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yakimanka.mos.ru/documents/detail/784535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Якиманк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8453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yakimanka.mos.ru" TargetMode="External" /><Relationship Type="http://schemas.openxmlformats.org/officeDocument/2006/relationships/hyperlink" Id="rId20" Target="http://yakimanka.mos.ru/documents/detail/78453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6:46:31Z</dcterms:created>
  <dcterms:modified xsi:type="dcterms:W3CDTF">2025-01-27T06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